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89E12B" w14:textId="77777777" w:rsidR="007B4194" w:rsidRPr="007B4194" w:rsidRDefault="007B4194">
      <w:pPr>
        <w:rPr>
          <w:b/>
          <w:sz w:val="24"/>
          <w:szCs w:val="24"/>
        </w:rPr>
      </w:pPr>
      <w:bookmarkStart w:id="0" w:name="_GoBack"/>
      <w:bookmarkEnd w:id="0"/>
      <w:r w:rsidRPr="007B4194">
        <w:rPr>
          <w:b/>
          <w:sz w:val="24"/>
          <w:szCs w:val="24"/>
        </w:rPr>
        <w:t>National Honor Society Application</w:t>
      </w:r>
      <w:r>
        <w:br/>
      </w:r>
      <w:r w:rsidRPr="00AB25ED">
        <w:t>Please type all sections. Be complete</w:t>
      </w:r>
      <w:r w:rsidR="0054629B">
        <w:t>, every</w:t>
      </w:r>
      <w:r w:rsidRPr="00AB25ED">
        <w:t xml:space="preserve"> bit of information you can give us will help in making our selections. However, completing this form does not guarantee selection.</w:t>
      </w:r>
      <w:r w:rsidRPr="007B4194">
        <w:rPr>
          <w:b/>
          <w:sz w:val="24"/>
          <w:szCs w:val="24"/>
        </w:rPr>
        <w:t xml:space="preserve"> </w:t>
      </w:r>
    </w:p>
    <w:p w14:paraId="1E8FEFD0" w14:textId="0654C451" w:rsidR="007B4194" w:rsidRPr="00B85E9B" w:rsidRDefault="007B4194">
      <w:pPr>
        <w:rPr>
          <w:sz w:val="24"/>
          <w:szCs w:val="24"/>
        </w:rPr>
      </w:pPr>
      <w:r w:rsidRPr="0054629B">
        <w:rPr>
          <w:b/>
          <w:sz w:val="24"/>
          <w:szCs w:val="24"/>
          <w:u w:val="single"/>
        </w:rPr>
        <w:t>Name:</w:t>
      </w:r>
      <w:r w:rsidR="00B85E9B">
        <w:rPr>
          <w:sz w:val="24"/>
          <w:szCs w:val="24"/>
        </w:rPr>
        <w:t xml:space="preserve"> </w:t>
      </w:r>
    </w:p>
    <w:p w14:paraId="12EFB317" w14:textId="7CFC0042" w:rsidR="007B4194" w:rsidRPr="00B85E9B" w:rsidRDefault="007B4194">
      <w:pPr>
        <w:rPr>
          <w:sz w:val="24"/>
          <w:szCs w:val="24"/>
        </w:rPr>
      </w:pPr>
      <w:r w:rsidRPr="0054629B">
        <w:rPr>
          <w:b/>
          <w:sz w:val="24"/>
          <w:szCs w:val="24"/>
          <w:u w:val="single"/>
        </w:rPr>
        <w:t>Grade:</w:t>
      </w:r>
      <w:r w:rsidR="00B85E9B">
        <w:rPr>
          <w:sz w:val="24"/>
          <w:szCs w:val="24"/>
        </w:rPr>
        <w:t xml:space="preserve"> </w:t>
      </w:r>
    </w:p>
    <w:p w14:paraId="10B6397F" w14:textId="77777777" w:rsidR="007B4194" w:rsidRDefault="007B4194">
      <w:r>
        <w:t xml:space="preserve">Please list all activities you have participated in and accomplishments you have earned for each category. Examples may include honor roll, music groups, sports teams, church, 4-H volunteering, etc. you have participated in for grades 9, 10, 11 and 12. </w:t>
      </w:r>
    </w:p>
    <w:p w14:paraId="39C88332" w14:textId="77777777" w:rsidR="007B4194" w:rsidRPr="007B4194" w:rsidRDefault="007B4194">
      <w:pPr>
        <w:rPr>
          <w:b/>
          <w:u w:val="single"/>
        </w:rPr>
      </w:pPr>
      <w:r w:rsidRPr="007B4194">
        <w:rPr>
          <w:b/>
          <w:u w:val="single"/>
        </w:rPr>
        <w:t>Extracurricular School Activities</w:t>
      </w:r>
    </w:p>
    <w:p w14:paraId="4D7212CB" w14:textId="2BAE6D52" w:rsidR="0023082E" w:rsidRDefault="007B4194" w:rsidP="0023082E">
      <w:pPr>
        <w:rPr>
          <w:i/>
          <w:sz w:val="16"/>
          <w:szCs w:val="16"/>
        </w:rPr>
      </w:pPr>
      <w:r>
        <w:t>Activity:</w:t>
      </w:r>
      <w:r>
        <w:tab/>
      </w:r>
      <w:r>
        <w:tab/>
      </w:r>
      <w:r>
        <w:tab/>
        <w:t>Years:</w:t>
      </w:r>
      <w:r>
        <w:tab/>
      </w:r>
      <w:r>
        <w:tab/>
        <w:t>Accomplishments/Honors:</w:t>
      </w:r>
    </w:p>
    <w:p w14:paraId="19B27608" w14:textId="6AA2E3F4" w:rsidR="00D95D79" w:rsidRPr="00161241" w:rsidRDefault="00B85E9B">
      <w:pPr>
        <w:rPr>
          <w:i/>
          <w:sz w:val="16"/>
          <w:szCs w:val="16"/>
        </w:rPr>
      </w:pPr>
      <w:r>
        <w:rPr>
          <w:i/>
          <w:sz w:val="16"/>
          <w:szCs w:val="16"/>
        </w:rPr>
        <w:tab/>
      </w:r>
      <w:r>
        <w:rPr>
          <w:i/>
          <w:sz w:val="16"/>
          <w:szCs w:val="16"/>
        </w:rPr>
        <w:tab/>
      </w:r>
    </w:p>
    <w:p w14:paraId="6E66C8F3" w14:textId="77777777" w:rsidR="007B4194" w:rsidRPr="007B4194" w:rsidRDefault="007B4194" w:rsidP="007B4194">
      <w:r>
        <w:rPr>
          <w:b/>
          <w:u w:val="single"/>
        </w:rPr>
        <w:t>Leadership Positions</w:t>
      </w:r>
      <w:r>
        <w:t xml:space="preserve"> (List all elected or appointed leadership positions you have held in school, the community, or at work. Include only those positions in which you were personally responsible for directing or motivating others.)</w:t>
      </w:r>
    </w:p>
    <w:p w14:paraId="78380D62" w14:textId="31049FA6" w:rsidR="007B4194" w:rsidRDefault="007B4194" w:rsidP="007B4194">
      <w:r>
        <w:t>Position:</w:t>
      </w:r>
      <w:r>
        <w:tab/>
      </w:r>
      <w:r w:rsidR="002E0B34">
        <w:tab/>
      </w:r>
      <w:r w:rsidR="002E0B34">
        <w:tab/>
      </w:r>
      <w:r>
        <w:t>Years:</w:t>
      </w:r>
      <w:r>
        <w:tab/>
      </w:r>
      <w:r w:rsidR="002E0B34">
        <w:tab/>
      </w:r>
      <w:r>
        <w:t>Activity/Organizations:</w:t>
      </w:r>
      <w:r w:rsidR="0024252C">
        <w:t xml:space="preserve"> </w:t>
      </w:r>
    </w:p>
    <w:p w14:paraId="1966533A" w14:textId="5DA4AFE4" w:rsidR="007B4194" w:rsidRDefault="002E0B34" w:rsidP="007B4194">
      <w:r>
        <w:tab/>
      </w:r>
      <w:r>
        <w:tab/>
      </w:r>
    </w:p>
    <w:p w14:paraId="05939DD5" w14:textId="77777777" w:rsidR="007B4194" w:rsidRPr="007B4194" w:rsidRDefault="007B4194" w:rsidP="007B4194">
      <w:pPr>
        <w:rPr>
          <w:b/>
          <w:u w:val="single"/>
        </w:rPr>
      </w:pPr>
      <w:r>
        <w:rPr>
          <w:b/>
          <w:u w:val="single"/>
        </w:rPr>
        <w:t>Community</w:t>
      </w:r>
      <w:r w:rsidRPr="007B4194">
        <w:rPr>
          <w:b/>
          <w:u w:val="single"/>
        </w:rPr>
        <w:t xml:space="preserve"> Activities</w:t>
      </w:r>
      <w:r>
        <w:rPr>
          <w:b/>
          <w:u w:val="single"/>
        </w:rPr>
        <w:t xml:space="preserve"> </w:t>
      </w:r>
      <w:r>
        <w:t xml:space="preserve">(List community activities in which you have participated. Do not include items already listed above. Include those things where you worked individually or with others for the betterment of your community or people in it. Examples: </w:t>
      </w:r>
      <w:r w:rsidR="00AB25ED">
        <w:t>Youth days, camps</w:t>
      </w:r>
      <w:r>
        <w:t>, church, volunteer, etc.)</w:t>
      </w:r>
    </w:p>
    <w:p w14:paraId="0B1AABFB" w14:textId="2FDAE486" w:rsidR="007B4194" w:rsidRDefault="007B4194" w:rsidP="007B4194">
      <w:r>
        <w:t>Activity:</w:t>
      </w:r>
      <w:r w:rsidR="00161241">
        <w:t xml:space="preserve"> </w:t>
      </w:r>
      <w:r w:rsidR="002E0B34">
        <w:tab/>
      </w:r>
      <w:r>
        <w:t>Years:</w:t>
      </w:r>
      <w:r w:rsidR="00161241">
        <w:t xml:space="preserve"> </w:t>
      </w:r>
      <w:r>
        <w:tab/>
      </w:r>
      <w:r>
        <w:tab/>
        <w:t>Time Spent:</w:t>
      </w:r>
      <w:r>
        <w:tab/>
      </w:r>
      <w:r w:rsidR="002E0B34">
        <w:tab/>
      </w:r>
      <w:r>
        <w:t>Accomplishments/Honors:</w:t>
      </w:r>
    </w:p>
    <w:p w14:paraId="3243A9C3" w14:textId="77777777" w:rsidR="002E0B34" w:rsidRDefault="002E0B34" w:rsidP="007B4194"/>
    <w:p w14:paraId="1944671F" w14:textId="77777777" w:rsidR="007B4194" w:rsidRDefault="007B4194" w:rsidP="007B4194"/>
    <w:p w14:paraId="7034C6CF" w14:textId="77777777" w:rsidR="007B4194" w:rsidRDefault="00AB25ED">
      <w:r>
        <w:rPr>
          <w:b/>
          <w:u w:val="single"/>
        </w:rPr>
        <w:t>Work Experience</w:t>
      </w:r>
      <w:r>
        <w:t xml:space="preserve"> (List jobs you have held for pay.)</w:t>
      </w:r>
    </w:p>
    <w:p w14:paraId="33BBD608" w14:textId="3715A40C" w:rsidR="00AB25ED" w:rsidRDefault="00AB25ED">
      <w:r>
        <w:t>Job:</w:t>
      </w:r>
      <w:r w:rsidR="00EA6BDB">
        <w:t xml:space="preserve">     </w:t>
      </w:r>
      <w:r w:rsidR="0023082E">
        <w:tab/>
      </w:r>
      <w:r w:rsidR="0023082E">
        <w:tab/>
      </w:r>
      <w:r w:rsidR="0023082E">
        <w:tab/>
      </w:r>
      <w:r w:rsidR="0023082E">
        <w:tab/>
      </w:r>
      <w:r>
        <w:t>Years:</w:t>
      </w:r>
      <w:r w:rsidR="00530D09">
        <w:tab/>
      </w:r>
      <w:r w:rsidR="00EA6BDB">
        <w:t xml:space="preserve">       </w:t>
      </w:r>
      <w:r w:rsidR="0023082E">
        <w:tab/>
      </w:r>
      <w:proofErr w:type="gramStart"/>
      <w:r>
        <w:t>Responsibilities:</w:t>
      </w:r>
      <w:r w:rsidR="00E20CC3">
        <w:t>.</w:t>
      </w:r>
      <w:proofErr w:type="gramEnd"/>
      <w:r w:rsidR="002E0B34">
        <w:t xml:space="preserve"> </w:t>
      </w:r>
    </w:p>
    <w:p w14:paraId="480EBADC" w14:textId="77777777" w:rsidR="00AB25ED" w:rsidRDefault="00AB25ED"/>
    <w:p w14:paraId="78236E79" w14:textId="77777777" w:rsidR="00AB25ED" w:rsidRDefault="00AB25ED" w:rsidP="00AB25ED">
      <w:r>
        <w:rPr>
          <w:b/>
          <w:u w:val="single"/>
        </w:rPr>
        <w:t>Recognition/Honors</w:t>
      </w:r>
      <w:r>
        <w:t xml:space="preserve"> (List honors, awards, or recognition you have received that have not been previously listed on this form.)</w:t>
      </w:r>
    </w:p>
    <w:p w14:paraId="02520F06" w14:textId="77777777" w:rsidR="00AB25ED" w:rsidRDefault="00AB25ED" w:rsidP="00AB25ED">
      <w:r>
        <w:t>Job:</w:t>
      </w:r>
      <w:r>
        <w:tab/>
      </w:r>
      <w:r>
        <w:tab/>
      </w:r>
      <w:r>
        <w:tab/>
      </w:r>
      <w:r>
        <w:tab/>
        <w:t>Years:</w:t>
      </w:r>
      <w:r>
        <w:tab/>
      </w:r>
      <w:r>
        <w:tab/>
        <w:t>Responsibilities:</w:t>
      </w:r>
    </w:p>
    <w:p w14:paraId="2116FE6C" w14:textId="77777777" w:rsidR="00AB25ED" w:rsidRDefault="00AB25ED" w:rsidP="00AB25ED"/>
    <w:p w14:paraId="0A2B3348" w14:textId="77777777" w:rsidR="00AB25ED" w:rsidRPr="00AB25ED" w:rsidRDefault="00AB25ED" w:rsidP="00AB25ED">
      <w:pPr>
        <w:rPr>
          <w:sz w:val="24"/>
          <w:szCs w:val="24"/>
          <w:u w:val="single"/>
        </w:rPr>
      </w:pPr>
      <w:r w:rsidRPr="00AB25ED">
        <w:rPr>
          <w:b/>
          <w:sz w:val="24"/>
          <w:szCs w:val="24"/>
          <w:u w:val="single"/>
        </w:rPr>
        <w:lastRenderedPageBreak/>
        <w:t xml:space="preserve">Essay </w:t>
      </w:r>
      <w:r w:rsidR="00D95D79">
        <w:rPr>
          <w:b/>
          <w:sz w:val="24"/>
          <w:szCs w:val="24"/>
          <w:u w:val="single"/>
        </w:rPr>
        <w:br/>
      </w:r>
      <w:r w:rsidR="00D95D79" w:rsidRPr="00AB25ED">
        <w:rPr>
          <w:sz w:val="24"/>
          <w:szCs w:val="24"/>
        </w:rPr>
        <w:t>Please answer the following questions in 1-2 paragraphs</w:t>
      </w:r>
      <w:r w:rsidR="00D95D79">
        <w:t>.</w:t>
      </w:r>
    </w:p>
    <w:p w14:paraId="365B048F" w14:textId="77777777" w:rsidR="00AB25ED" w:rsidRDefault="00D95D79" w:rsidP="00AB25ED">
      <w:r w:rsidRPr="00D95D79">
        <w:rPr>
          <w:b/>
          <w:sz w:val="24"/>
          <w:szCs w:val="24"/>
          <w:u w:val="single"/>
        </w:rPr>
        <w:t>1</w:t>
      </w:r>
      <w:r w:rsidRPr="00D95D79">
        <w:rPr>
          <w:b/>
          <w:sz w:val="24"/>
          <w:szCs w:val="24"/>
          <w:u w:val="single"/>
          <w:vertAlign w:val="superscript"/>
        </w:rPr>
        <w:t>st</w:t>
      </w:r>
      <w:r w:rsidRPr="00D95D79">
        <w:rPr>
          <w:b/>
          <w:sz w:val="24"/>
          <w:szCs w:val="24"/>
          <w:u w:val="single"/>
        </w:rPr>
        <w:t xml:space="preserve"> time applicants only</w:t>
      </w:r>
      <w:r>
        <w:rPr>
          <w:sz w:val="24"/>
          <w:szCs w:val="24"/>
        </w:rPr>
        <w:br/>
      </w:r>
    </w:p>
    <w:p w14:paraId="5CCAACA7" w14:textId="77777777" w:rsidR="00AB25ED" w:rsidRDefault="00B11B46" w:rsidP="00AB25ED">
      <w:pPr>
        <w:pStyle w:val="ListParagraph"/>
        <w:numPr>
          <w:ilvl w:val="0"/>
          <w:numId w:val="1"/>
        </w:numPr>
      </w:pPr>
      <w:r>
        <w:t>Describe how you have shown each of the following traits since starting your freshman year of high school</w:t>
      </w:r>
      <w:r w:rsidR="00AB25ED">
        <w:t>?</w:t>
      </w:r>
    </w:p>
    <w:p w14:paraId="06BBF414" w14:textId="77777777" w:rsidR="00B11B46" w:rsidRDefault="00B11B46" w:rsidP="00B11B46">
      <w:pPr>
        <w:ind w:left="360"/>
      </w:pPr>
    </w:p>
    <w:p w14:paraId="738F5BE9" w14:textId="77777777" w:rsidR="00AB25ED" w:rsidRDefault="00AB25ED" w:rsidP="00AB25ED">
      <w:pPr>
        <w:pStyle w:val="ListParagraph"/>
        <w:numPr>
          <w:ilvl w:val="0"/>
          <w:numId w:val="1"/>
        </w:numPr>
      </w:pPr>
      <w:r>
        <w:t>Tell us about your personal hero and why you admire this person.</w:t>
      </w:r>
    </w:p>
    <w:p w14:paraId="0B267896" w14:textId="77777777" w:rsidR="00D95D79" w:rsidRPr="00AB25ED" w:rsidRDefault="00D95D79" w:rsidP="00E20CC3">
      <w:pPr>
        <w:pStyle w:val="ListParagraph"/>
      </w:pPr>
    </w:p>
    <w:p w14:paraId="5DECDB2C" w14:textId="77777777" w:rsidR="00D95D79" w:rsidRDefault="00D95D79">
      <w:pPr>
        <w:rPr>
          <w:b/>
          <w:sz w:val="24"/>
          <w:szCs w:val="24"/>
          <w:u w:val="single"/>
        </w:rPr>
      </w:pPr>
      <w:r>
        <w:rPr>
          <w:b/>
          <w:sz w:val="24"/>
          <w:szCs w:val="24"/>
          <w:u w:val="single"/>
        </w:rPr>
        <w:t>Repeat</w:t>
      </w:r>
      <w:r w:rsidRPr="00D95D79">
        <w:rPr>
          <w:b/>
          <w:sz w:val="24"/>
          <w:szCs w:val="24"/>
          <w:u w:val="single"/>
        </w:rPr>
        <w:t xml:space="preserve"> applicants only</w:t>
      </w:r>
    </w:p>
    <w:p w14:paraId="62A1082A" w14:textId="77777777" w:rsidR="00D95D79" w:rsidRDefault="008D09E5" w:rsidP="00D95D79">
      <w:pPr>
        <w:pStyle w:val="ListParagraph"/>
        <w:numPr>
          <w:ilvl w:val="0"/>
          <w:numId w:val="2"/>
        </w:numPr>
      </w:pPr>
      <w:r>
        <w:t>Describe</w:t>
      </w:r>
      <w:r w:rsidR="00D95D79">
        <w:t xml:space="preserve"> how you have shown growth in the past year in at least one or more of the following areas- character, service and leadership. </w:t>
      </w:r>
    </w:p>
    <w:p w14:paraId="56C323A6" w14:textId="77777777" w:rsidR="00D95D79" w:rsidRPr="00D95D79" w:rsidRDefault="00D95D79">
      <w:pPr>
        <w:rPr>
          <w:b/>
          <w:sz w:val="24"/>
          <w:szCs w:val="24"/>
          <w:u w:val="single"/>
        </w:rPr>
      </w:pPr>
    </w:p>
    <w:p w14:paraId="173B82D4" w14:textId="77777777" w:rsidR="00AB25ED" w:rsidRDefault="00AB25ED"/>
    <w:p w14:paraId="6116CB97" w14:textId="77777777" w:rsidR="00AB25ED" w:rsidRPr="00AB25ED" w:rsidRDefault="00AB25ED" w:rsidP="00AB25ED">
      <w:pPr>
        <w:jc w:val="center"/>
        <w:rPr>
          <w:b/>
        </w:rPr>
      </w:pPr>
      <w:r w:rsidRPr="00AB25ED">
        <w:rPr>
          <w:b/>
        </w:rPr>
        <w:t>Student Statement:</w:t>
      </w:r>
    </w:p>
    <w:p w14:paraId="428D521F" w14:textId="77777777" w:rsidR="00AB25ED" w:rsidRDefault="00AB25ED" w:rsidP="00AB25ED">
      <w:r>
        <w:t>I have prepared this statement myself. To the best of my knowledge it</w:t>
      </w:r>
      <w:r w:rsidR="0054629B">
        <w:t xml:space="preserve"> is </w:t>
      </w:r>
      <w:r>
        <w:t>accurate and factual. I understand that completing this form does not guarantee my selection to the National Honor Society. I understand that any misrepresentation on this form will result in my immediate dismissal for</w:t>
      </w:r>
      <w:r w:rsidR="0054629B">
        <w:t>m the N</w:t>
      </w:r>
      <w:r>
        <w:t xml:space="preserve">ational Honor Society. I also understand that declining to complete this form will remove me from consideration for this year and for </w:t>
      </w:r>
      <w:r w:rsidRPr="00AB25ED">
        <w:rPr>
          <w:b/>
        </w:rPr>
        <w:t xml:space="preserve">future </w:t>
      </w:r>
      <w:r>
        <w:t xml:space="preserve">years. </w:t>
      </w:r>
    </w:p>
    <w:p w14:paraId="4294492D" w14:textId="77777777" w:rsidR="00AB25ED" w:rsidRDefault="00AB25ED" w:rsidP="00AB25ED">
      <w:r>
        <w:t>Student Signature_____________________________________ Date_____________________</w:t>
      </w:r>
    </w:p>
    <w:p w14:paraId="4DC81BFD" w14:textId="77777777" w:rsidR="00AB25ED" w:rsidRPr="00AB25ED" w:rsidRDefault="00AB25ED" w:rsidP="00AB25ED">
      <w:pPr>
        <w:jc w:val="center"/>
        <w:rPr>
          <w:b/>
        </w:rPr>
      </w:pPr>
      <w:r>
        <w:rPr>
          <w:b/>
        </w:rPr>
        <w:t xml:space="preserve">Parent </w:t>
      </w:r>
      <w:r w:rsidRPr="00AB25ED">
        <w:rPr>
          <w:b/>
        </w:rPr>
        <w:t>Statement:</w:t>
      </w:r>
    </w:p>
    <w:p w14:paraId="10E68E2F" w14:textId="77777777" w:rsidR="00AB25ED" w:rsidRDefault="00AB25ED" w:rsidP="00AB25ED">
      <w:r>
        <w:t xml:space="preserve">I have read this form and believe to the best of my knowledge that it is complete and accurate. I have read and do understand the statement above. </w:t>
      </w:r>
    </w:p>
    <w:p w14:paraId="77E9494F" w14:textId="77777777" w:rsidR="00AB25ED" w:rsidRDefault="00AB25ED" w:rsidP="00AB25ED">
      <w:r>
        <w:t>Parent Signature______________________________________ Date_____________________</w:t>
      </w:r>
    </w:p>
    <w:p w14:paraId="4BAE4A4B" w14:textId="77777777" w:rsidR="00AB25ED" w:rsidRPr="00AB25ED" w:rsidRDefault="00AB25ED" w:rsidP="00AB25ED"/>
    <w:sectPr w:rsidR="00AB25ED" w:rsidRPr="00AB25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A3368"/>
    <w:multiLevelType w:val="hybridMultilevel"/>
    <w:tmpl w:val="3FD2E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372774"/>
    <w:multiLevelType w:val="hybridMultilevel"/>
    <w:tmpl w:val="3FD2E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DKzMDawsDA1sTRS0lEKTi0uzszPAykwrAUAyOsCoSwAAAA="/>
  </w:docVars>
  <w:rsids>
    <w:rsidRoot w:val="007B4194"/>
    <w:rsid w:val="0007368D"/>
    <w:rsid w:val="000A4ECF"/>
    <w:rsid w:val="000B23C1"/>
    <w:rsid w:val="000E166B"/>
    <w:rsid w:val="00116CE2"/>
    <w:rsid w:val="00161241"/>
    <w:rsid w:val="00190819"/>
    <w:rsid w:val="001C2989"/>
    <w:rsid w:val="001E6B6B"/>
    <w:rsid w:val="0023082E"/>
    <w:rsid w:val="0024252C"/>
    <w:rsid w:val="00260265"/>
    <w:rsid w:val="00284194"/>
    <w:rsid w:val="002D02DC"/>
    <w:rsid w:val="002D67AE"/>
    <w:rsid w:val="002E0B34"/>
    <w:rsid w:val="002F418C"/>
    <w:rsid w:val="002F5F47"/>
    <w:rsid w:val="00374970"/>
    <w:rsid w:val="00395397"/>
    <w:rsid w:val="0042220C"/>
    <w:rsid w:val="004576B9"/>
    <w:rsid w:val="00461022"/>
    <w:rsid w:val="00466FB1"/>
    <w:rsid w:val="00476779"/>
    <w:rsid w:val="004C29BE"/>
    <w:rsid w:val="004D3099"/>
    <w:rsid w:val="00530D09"/>
    <w:rsid w:val="00540C15"/>
    <w:rsid w:val="00541477"/>
    <w:rsid w:val="0054629B"/>
    <w:rsid w:val="00546767"/>
    <w:rsid w:val="005B16D5"/>
    <w:rsid w:val="005B2A68"/>
    <w:rsid w:val="005B3262"/>
    <w:rsid w:val="005B5CAB"/>
    <w:rsid w:val="005D192E"/>
    <w:rsid w:val="005E0318"/>
    <w:rsid w:val="006370EC"/>
    <w:rsid w:val="006425EB"/>
    <w:rsid w:val="00675314"/>
    <w:rsid w:val="00697A50"/>
    <w:rsid w:val="006B550F"/>
    <w:rsid w:val="006D1D00"/>
    <w:rsid w:val="006F669E"/>
    <w:rsid w:val="0071357D"/>
    <w:rsid w:val="0075042A"/>
    <w:rsid w:val="00755D7F"/>
    <w:rsid w:val="007668AF"/>
    <w:rsid w:val="007B4194"/>
    <w:rsid w:val="007B6D7E"/>
    <w:rsid w:val="00803BDE"/>
    <w:rsid w:val="00824F4A"/>
    <w:rsid w:val="00837004"/>
    <w:rsid w:val="008404D6"/>
    <w:rsid w:val="00857CC0"/>
    <w:rsid w:val="0088239D"/>
    <w:rsid w:val="00896A83"/>
    <w:rsid w:val="008A1627"/>
    <w:rsid w:val="008B1AA0"/>
    <w:rsid w:val="008C004F"/>
    <w:rsid w:val="008D09E5"/>
    <w:rsid w:val="008F3EDB"/>
    <w:rsid w:val="0090160E"/>
    <w:rsid w:val="009679B5"/>
    <w:rsid w:val="00986BA8"/>
    <w:rsid w:val="009B2135"/>
    <w:rsid w:val="009F67B1"/>
    <w:rsid w:val="00A13FC9"/>
    <w:rsid w:val="00A43590"/>
    <w:rsid w:val="00A478AC"/>
    <w:rsid w:val="00A51DDF"/>
    <w:rsid w:val="00A82DCC"/>
    <w:rsid w:val="00A96DC4"/>
    <w:rsid w:val="00A96ED5"/>
    <w:rsid w:val="00AB25ED"/>
    <w:rsid w:val="00AE7EF6"/>
    <w:rsid w:val="00B00FE4"/>
    <w:rsid w:val="00B11B46"/>
    <w:rsid w:val="00B359A8"/>
    <w:rsid w:val="00B41E2C"/>
    <w:rsid w:val="00B61E36"/>
    <w:rsid w:val="00B82700"/>
    <w:rsid w:val="00B85E9B"/>
    <w:rsid w:val="00BD0AE1"/>
    <w:rsid w:val="00C45218"/>
    <w:rsid w:val="00C537D3"/>
    <w:rsid w:val="00C70A89"/>
    <w:rsid w:val="00C90313"/>
    <w:rsid w:val="00CC6473"/>
    <w:rsid w:val="00CD005D"/>
    <w:rsid w:val="00D12F08"/>
    <w:rsid w:val="00D13196"/>
    <w:rsid w:val="00D60325"/>
    <w:rsid w:val="00D626C0"/>
    <w:rsid w:val="00D85CB7"/>
    <w:rsid w:val="00D87B84"/>
    <w:rsid w:val="00D90F0B"/>
    <w:rsid w:val="00D95D79"/>
    <w:rsid w:val="00DC5695"/>
    <w:rsid w:val="00DD46D3"/>
    <w:rsid w:val="00DD70B2"/>
    <w:rsid w:val="00E20CC3"/>
    <w:rsid w:val="00E52F17"/>
    <w:rsid w:val="00E64935"/>
    <w:rsid w:val="00E93DAF"/>
    <w:rsid w:val="00EA6BDB"/>
    <w:rsid w:val="00EB4A15"/>
    <w:rsid w:val="00EE33A9"/>
    <w:rsid w:val="00F44F90"/>
    <w:rsid w:val="00F63406"/>
    <w:rsid w:val="00F756BC"/>
    <w:rsid w:val="00F87329"/>
    <w:rsid w:val="00FD61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A0BF0"/>
  <w15:docId w15:val="{E17D0B16-4CCD-4292-A607-9FA8B35FC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25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F4DD72-606B-4F00-8287-96C09FF32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99</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argent Central</Company>
  <LinksUpToDate>false</LinksUpToDate>
  <CharactersWithSpaces>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Olson</dc:creator>
  <cp:lastModifiedBy>Daniel Warcken</cp:lastModifiedBy>
  <cp:revision>2</cp:revision>
  <cp:lastPrinted>2015-01-28T15:34:00Z</cp:lastPrinted>
  <dcterms:created xsi:type="dcterms:W3CDTF">2020-01-21T20:39:00Z</dcterms:created>
  <dcterms:modified xsi:type="dcterms:W3CDTF">2020-01-21T20:39:00Z</dcterms:modified>
</cp:coreProperties>
</file>